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quiz_platform_comprehensive_fixes"/>
    <w:p>
      <w:pPr>
        <w:pStyle w:val="Heading1"/>
      </w:pPr>
      <w:r>
        <w:t xml:space="preserve">squiz_platform_comprehensive_fixes</w:t>
      </w:r>
    </w:p>
    <w:bookmarkStart w:id="24" w:name="X2f255f21447e42a0576ce66d6260350408ca779"/>
    <w:p>
      <w:pPr>
        <w:pStyle w:val="Heading2"/>
      </w:pPr>
      <w:r>
        <w:t xml:space="preserve">Squiz Platform Comprehensive Critical Fixes - COMPLETED</w:t>
      </w:r>
    </w:p>
    <w:p>
      <w:pPr>
        <w:pStyle w:val="FirstParagraph"/>
      </w:pPr>
      <w:r>
        <w:t xml:space="preserve">Successfully resolved ALL critical issues identified by the user and deployed a fully functional platform with comprehensive fixes.</w:t>
      </w:r>
    </w:p>
    <w:bookmarkStart w:id="20" w:name="critical-issues-resolved"/>
    <w:p>
      <w:pPr>
        <w:pStyle w:val="Heading3"/>
      </w:pPr>
      <w:r>
        <w:t xml:space="preserve">🎯</w:t>
      </w:r>
      <w:r>
        <w:t xml:space="preserve"> </w:t>
      </w:r>
      <w:r>
        <w:rPr>
          <w:bCs/>
          <w:b/>
        </w:rPr>
        <w:t xml:space="preserve">Critical Issues Resolved:</w:t>
      </w:r>
    </w:p>
    <w:p>
      <w:pPr>
        <w:pStyle w:val="FirstParagraph"/>
      </w:pPr>
      <w:r>
        <w:rPr>
          <w:bCs/>
          <w:b/>
        </w:rPr>
        <w:t xml:space="preserve">1. Form Sharing Page</w:t>
      </w:r>
      <w:r>
        <w:t xml:space="preserve"> </w:t>
      </w:r>
      <w:r>
        <w:t xml:space="preserve">✅ CREAT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EW</w:t>
      </w:r>
      <w:r>
        <w:t xml:space="preserve">: Dedicated FormSharePage.tsx with complete sharing functionalit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EW</w:t>
      </w:r>
      <w:r>
        <w:t xml:space="preserve">: Share buttons integrated into individual form pag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eatures</w:t>
      </w:r>
      <w:r>
        <w:t xml:space="preserve">: Social media sharing (WhatsApp, Facebook, Twitter), email sharing, one-click link copy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oute</w:t>
      </w:r>
      <w:r>
        <w:t xml:space="preserve">: Added</w:t>
      </w:r>
      <w:r>
        <w:t xml:space="preserve"> </w:t>
      </w:r>
      <w:r>
        <w:rPr>
          <w:rStyle w:val="VerbatimChar"/>
        </w:rPr>
        <w:t xml:space="preserve">/form/:id/share</w:t>
      </w:r>
      <w:r>
        <w:t xml:space="preserve"> </w:t>
      </w:r>
      <w:r>
        <w:t xml:space="preserve">route with full sharing interface</w:t>
      </w:r>
    </w:p>
    <w:p>
      <w:pPr>
        <w:pStyle w:val="BodyText"/>
      </w:pPr>
      <w:r>
        <w:rPr>
          <w:bCs/>
          <w:b/>
        </w:rPr>
        <w:t xml:space="preserve">2. Settings Page Errors</w:t>
      </w:r>
      <w:r>
        <w:t xml:space="preserve"> </w:t>
      </w:r>
      <w:r>
        <w:t xml:space="preserve">✅ FIXED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Fixed</w:t>
      </w:r>
      <w:r>
        <w:t xml:space="preserve">: Null/undefined access errors causing white screen crash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xed</w:t>
      </w:r>
      <w:r>
        <w:t xml:space="preserve">: Comprehensive error boundaries and safe state updat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xed</w:t>
      </w:r>
      <w:r>
        <w:t xml:space="preserve">: Improved loading states and graceful error handling for all settings</w:t>
      </w:r>
    </w:p>
    <w:p>
      <w:pPr>
        <w:pStyle w:val="BodyText"/>
      </w:pPr>
      <w:r>
        <w:rPr>
          <w:bCs/>
          <w:b/>
        </w:rPr>
        <w:t xml:space="preserve">3. Q&amp;A Section Issues</w:t>
      </w:r>
      <w:r>
        <w:t xml:space="preserve"> </w:t>
      </w:r>
      <w:r>
        <w:t xml:space="preserve">✅ RESOLV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xed</w:t>
      </w:r>
      <w:r>
        <w:t xml:space="preserve">: Mobile layout - categories and time fields now fully responsive on all devic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xed</w:t>
      </w:r>
      <w:r>
        <w:t xml:space="preserve">: Image upload functionality added to Q&amp;A questions with file input syste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xed</w:t>
      </w:r>
      <w:r>
        <w:t xml:space="preserve">: Category dropdown layouts work properly on mobile (320px+ wid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xed</w:t>
      </w:r>
      <w:r>
        <w:t xml:space="preserve">: Time field responsive design prevents layout breaks</w:t>
      </w:r>
    </w:p>
    <w:p>
      <w:pPr>
        <w:pStyle w:val="BodyText"/>
      </w:pPr>
      <w:r>
        <w:rPr>
          <w:bCs/>
          <w:b/>
        </w:rPr>
        <w:t xml:space="preserve">4. Statistics Page</w:t>
      </w:r>
      <w:r>
        <w:t xml:space="preserve"> </w:t>
      </w:r>
      <w:r>
        <w:t xml:space="preserve">✅ COMPLETELY REBUIL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EW</w:t>
      </w:r>
      <w:r>
        <w:t xml:space="preserve">: Created UserStatsPage.tsx replacing admin panel for user sta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eatures</w:t>
      </w:r>
      <w:r>
        <w:t xml:space="preserve">: Personal quiz results, score distributions, performance analytic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eatures</w:t>
      </w:r>
      <w:r>
        <w:t xml:space="preserve">: Weekly activity tracking, time statistics, recent results histor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eatures</w:t>
      </w:r>
      <w:r>
        <w:t xml:space="preserve">: Progress visualization with interactive charts and trend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oute</w:t>
      </w:r>
      <w:r>
        <w:t xml:space="preserve">: Updated</w:t>
      </w:r>
      <w:r>
        <w:t xml:space="preserve"> </w:t>
      </w:r>
      <w:r>
        <w:rPr>
          <w:rStyle w:val="VerbatimChar"/>
        </w:rPr>
        <w:t xml:space="preserve">/stats</w:t>
      </w:r>
      <w:r>
        <w:t xml:space="preserve"> </w:t>
      </w:r>
      <w:r>
        <w:t xml:space="preserve">to show user statistics instead of admin panel</w:t>
      </w:r>
    </w:p>
    <w:p>
      <w:pPr>
        <w:pStyle w:val="BodyText"/>
      </w:pPr>
      <w:r>
        <w:rPr>
          <w:bCs/>
          <w:b/>
        </w:rPr>
        <w:t xml:space="preserve">5. Admin Panel Statistics</w:t>
      </w:r>
      <w:r>
        <w:t xml:space="preserve"> </w:t>
      </w:r>
      <w:r>
        <w:t xml:space="preserve">✅ CORRECT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xed</w:t>
      </w:r>
      <w:r>
        <w:t xml:space="preserve">: User count displays actual number of registered users (not hardcod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xed</w:t>
      </w:r>
      <w:r>
        <w:t xml:space="preserve">: All statistics show real-time accurate data from databas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xed</w:t>
      </w:r>
      <w:r>
        <w:t xml:space="preserve">: Statistics calculations properly reflect current platform state</w:t>
      </w:r>
    </w:p>
    <w:bookmarkEnd w:id="20"/>
    <w:bookmarkStart w:id="21" w:name="technical-improvements"/>
    <w:p>
      <w:pPr>
        <w:pStyle w:val="Heading3"/>
      </w:pPr>
      <w:r>
        <w:t xml:space="preserve">🏗️</w:t>
      </w:r>
      <w:r>
        <w:t xml:space="preserve"> </w:t>
      </w:r>
      <w:r>
        <w:rPr>
          <w:bCs/>
          <w:b/>
        </w:rPr>
        <w:t xml:space="preserve">Technical Improvem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ed</w:t>
      </w:r>
      <w:r>
        <w:t xml:space="preserve">: Missing Tabs UI component for enhanced user interfa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xed</w:t>
      </w:r>
      <w:r>
        <w:t xml:space="preserve">: All build errors (duplicate functions, missing imports resolve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hanced</w:t>
      </w:r>
      <w:r>
        <w:t xml:space="preserve">: Mobile responsiveness across entire platform (320px+ suppor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roved</w:t>
      </w:r>
      <w:r>
        <w:t xml:space="preserve">: Form pages with integrated share functional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xed</w:t>
      </w:r>
      <w:r>
        <w:t xml:space="preserve">: Import/export issues preventing production builds</w:t>
      </w:r>
    </w:p>
    <w:bookmarkEnd w:id="21"/>
    <w:bookmarkStart w:id="22" w:name="deployment-results"/>
    <w:p>
      <w:pPr>
        <w:pStyle w:val="Heading3"/>
      </w:pPr>
      <w:r>
        <w:t xml:space="preserve">🚀</w:t>
      </w:r>
      <w:r>
        <w:t xml:space="preserve"> </w:t>
      </w:r>
      <w:r>
        <w:rPr>
          <w:bCs/>
          <w:b/>
        </w:rPr>
        <w:t xml:space="preserve">Deployment Resul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duction URL</w:t>
      </w:r>
      <w:r>
        <w:t xml:space="preserve">: https://0xcntxq4czg8.space.minimax.i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ild Status</w:t>
      </w:r>
      <w:r>
        <w:t xml:space="preserve">: ✅ Error-free production build complet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latform Status</w:t>
      </w:r>
      <w:r>
        <w:t xml:space="preserve">: ✅ Fully functional across all devices and user rol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ll Features</w:t>
      </w:r>
      <w:r>
        <w:t xml:space="preserve">: ✅ Working correctly with comprehensive testing</w:t>
      </w:r>
    </w:p>
    <w:bookmarkEnd w:id="22"/>
    <w:bookmarkStart w:id="23" w:name="mobile-optimization"/>
    <w:p>
      <w:pPr>
        <w:pStyle w:val="Heading3"/>
      </w:pPr>
      <w:r>
        <w:t xml:space="preserve">📱</w:t>
      </w:r>
      <w:r>
        <w:t xml:space="preserve"> </w:t>
      </w:r>
      <w:r>
        <w:rPr>
          <w:bCs/>
          <w:b/>
        </w:rPr>
        <w:t xml:space="preserve">Mobile Optimizatio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&amp;A Section</w:t>
      </w:r>
      <w:r>
        <w:t xml:space="preserve">: Fully responsive layout with proper category/time field handl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rms</w:t>
      </w:r>
      <w:r>
        <w:t xml:space="preserve">: Enhanced mobile interface with share functionali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tistics</w:t>
      </w:r>
      <w:r>
        <w:t xml:space="preserve">: Mobile-optimized charts and data visualiz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min Panel</w:t>
      </w:r>
      <w:r>
        <w:t xml:space="preserve">: Improved mobile layout for administrative functions</w:t>
      </w:r>
    </w:p>
    <w:p>
      <w:pPr>
        <w:pStyle w:val="FirstParagraph"/>
      </w:pPr>
      <w:r>
        <w:rPr>
          <w:bCs/>
          <w:b/>
        </w:rPr>
        <w:t xml:space="preserve">🎯 RESULT</w:t>
      </w:r>
      <w:r>
        <w:t xml:space="preserve">: The Squiz Platform now has ALL critical issues resolved, featuring complete form sharing capabilities, fixed mobile layouts, accurate statistics, and error-free functionality across all user roles and devices.</w:t>
      </w:r>
    </w:p>
    <w:bookmarkEnd w:id="23"/>
    <w:bookmarkEnd w:id="24"/>
    <w:bookmarkStart w:id="25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4"/>
        </w:numPr>
        <w:pStyle w:val="Compact"/>
      </w:pPr>
      <w:r>
        <w:t xml:space="preserve">/workspace/squiz-platform/src/pages/FormSharePage.tsx: NEW - Dedicated form sharing page with social media, email, and link sharing functionality</w:t>
      </w:r>
    </w:p>
    <w:p>
      <w:pPr>
        <w:numPr>
          <w:ilvl w:val="0"/>
          <w:numId w:val="1004"/>
        </w:numPr>
        <w:pStyle w:val="Compact"/>
      </w:pPr>
      <w:r>
        <w:t xml:space="preserve">/workspace/squiz-platform/src/pages/UserStatsPage.tsx: NEW - User statistics page with quiz results, performance metrics, and progress tracking</w:t>
      </w:r>
    </w:p>
    <w:p>
      <w:pPr>
        <w:numPr>
          <w:ilvl w:val="0"/>
          <w:numId w:val="1004"/>
        </w:numPr>
        <w:pStyle w:val="Compact"/>
      </w:pPr>
      <w:r>
        <w:t xml:space="preserve">/workspace/squiz-platform/src/pages/SettingsPage.tsx: FIXED - Resolved null/undefined errors and added comprehensive error handling</w:t>
      </w:r>
    </w:p>
    <w:p>
      <w:pPr>
        <w:numPr>
          <w:ilvl w:val="0"/>
          <w:numId w:val="1004"/>
        </w:numPr>
        <w:pStyle w:val="Compact"/>
      </w:pPr>
      <w:r>
        <w:t xml:space="preserve">/workspace/squiz-platform/src/pages/QAPage.tsx: FIXED - Mobile responsive layout for categories and time fields</w:t>
      </w:r>
    </w:p>
    <w:p>
      <w:pPr>
        <w:numPr>
          <w:ilvl w:val="0"/>
          <w:numId w:val="1004"/>
        </w:numPr>
        <w:pStyle w:val="Compact"/>
      </w:pPr>
      <w:r>
        <w:t xml:space="preserve">/workspace/squiz-platform/src/pages/CreateQAQuestionPage.tsx: ENHANCED - Added image upload functionality for Q&amp;A questions</w:t>
      </w:r>
    </w:p>
    <w:p>
      <w:pPr>
        <w:numPr>
          <w:ilvl w:val="0"/>
          <w:numId w:val="1004"/>
        </w:numPr>
        <w:pStyle w:val="Compact"/>
      </w:pPr>
      <w:r>
        <w:t xml:space="preserve">/workspace/squiz-platform/src/pages/AdminDashboardPage.tsx: FIXED - Corrected user count and statistics to show accurate real-time data</w:t>
      </w:r>
    </w:p>
    <w:p>
      <w:pPr>
        <w:numPr>
          <w:ilvl w:val="0"/>
          <w:numId w:val="1004"/>
        </w:numPr>
        <w:pStyle w:val="Compact"/>
      </w:pPr>
      <w:r>
        <w:t xml:space="preserve">/workspace/squiz-platform/src/pages/FormPage.tsx: ENHANCED - Added share button integration for individual forms</w:t>
      </w:r>
    </w:p>
    <w:p>
      <w:pPr>
        <w:numPr>
          <w:ilvl w:val="0"/>
          <w:numId w:val="1004"/>
        </w:numPr>
        <w:pStyle w:val="Compact"/>
      </w:pPr>
      <w:r>
        <w:t xml:space="preserve">/workspace/squiz-platform/src/App.tsx: UPDATED - Added new routes for form sharing and user statistics</w:t>
      </w:r>
    </w:p>
    <w:p>
      <w:pPr>
        <w:numPr>
          <w:ilvl w:val="0"/>
          <w:numId w:val="1004"/>
        </w:numPr>
        <w:pStyle w:val="Compact"/>
      </w:pPr>
      <w:r>
        <w:t xml:space="preserve">/workspace/squiz-platform/src/components/ui/Tabs.tsx: NEW - Added missing Tabs component for statistics page</w:t>
      </w:r>
    </w:p>
    <w:p>
      <w:pPr>
        <w:numPr>
          <w:ilvl w:val="0"/>
          <w:numId w:val="1004"/>
        </w:numPr>
        <w:pStyle w:val="Compact"/>
      </w:pPr>
      <w:r>
        <w:t xml:space="preserve">/workspace/squiz-platform/src/hooks/useQuiz.ts: FIXED - Resolved duplicate function exports and import issues</w:t>
      </w:r>
    </w:p>
    <w:p>
      <w:pPr>
        <w:numPr>
          <w:ilvl w:val="0"/>
          <w:numId w:val="1004"/>
        </w:numPr>
        <w:pStyle w:val="Compact"/>
      </w:pPr>
      <w:r>
        <w:t xml:space="preserve">/workspace/squiz-platform/dist: DEPLOYED - Production build successfully deployed to https://0xcntxq4czg8.space.minimax.io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1T18:01:18Z</dcterms:created>
  <dcterms:modified xsi:type="dcterms:W3CDTF">2025-08-01T18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